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64531" w14:textId="77777777" w:rsidR="00253E95" w:rsidRDefault="00253E95"/>
    <w:p w14:paraId="46596ABA" w14:textId="77777777" w:rsidR="00A47A4A" w:rsidRDefault="00B61B7D">
      <w:r>
        <w:t>Day 1:</w:t>
      </w:r>
    </w:p>
    <w:tbl>
      <w:tblPr>
        <w:tblStyle w:val="Table"/>
        <w:tblW w:w="934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80"/>
        <w:gridCol w:w="2265"/>
        <w:gridCol w:w="1695"/>
        <w:gridCol w:w="3402"/>
      </w:tblGrid>
      <w:tr w:rsidR="00A47A4A" w14:paraId="31EB6C4D" w14:textId="77777777" w:rsidTr="004C3C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80" w:type="dxa"/>
            <w:hideMark/>
          </w:tcPr>
          <w:p w14:paraId="6F603A35" w14:textId="77777777" w:rsidR="00A47A4A" w:rsidRDefault="00A47A4A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8:00</w:t>
            </w:r>
          </w:p>
        </w:tc>
        <w:tc>
          <w:tcPr>
            <w:tcW w:w="2265" w:type="dxa"/>
            <w:hideMark/>
          </w:tcPr>
          <w:p w14:paraId="59A5FEE2" w14:textId="77777777" w:rsidR="00A47A4A" w:rsidRDefault="00B61B7D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R</w:t>
            </w:r>
            <w:r w:rsidR="00A47A4A">
              <w:rPr>
                <w:rFonts w:eastAsia="Cambria"/>
              </w:rPr>
              <w:t>egistration</w:t>
            </w:r>
          </w:p>
        </w:tc>
        <w:tc>
          <w:tcPr>
            <w:tcW w:w="1695" w:type="dxa"/>
          </w:tcPr>
          <w:p w14:paraId="50301937" w14:textId="77777777" w:rsidR="00A47A4A" w:rsidRDefault="00A47A4A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3402" w:type="dxa"/>
          </w:tcPr>
          <w:p w14:paraId="60442925" w14:textId="77777777" w:rsidR="00A47A4A" w:rsidRDefault="00A47A4A">
            <w:pPr>
              <w:pStyle w:val="Compact"/>
              <w:rPr>
                <w:rFonts w:ascii="Cambria" w:eastAsia="Cambria" w:hAnsi="Cambria"/>
              </w:rPr>
            </w:pPr>
          </w:p>
        </w:tc>
      </w:tr>
      <w:tr w:rsidR="00A47A4A" w14:paraId="09074130" w14:textId="77777777" w:rsidTr="004C3C4C">
        <w:tc>
          <w:tcPr>
            <w:tcW w:w="1980" w:type="dxa"/>
            <w:hideMark/>
          </w:tcPr>
          <w:p w14:paraId="2FA6831E" w14:textId="77777777" w:rsidR="00A47A4A" w:rsidRDefault="00A47A4A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8:30</w:t>
            </w:r>
          </w:p>
        </w:tc>
        <w:tc>
          <w:tcPr>
            <w:tcW w:w="2265" w:type="dxa"/>
            <w:hideMark/>
          </w:tcPr>
          <w:p w14:paraId="2200D1C5" w14:textId="77777777" w:rsidR="00A47A4A" w:rsidRDefault="004C3C4C" w:rsidP="004C3C4C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P</w:t>
            </w:r>
            <w:r w:rsidR="00A47A4A">
              <w:rPr>
                <w:rFonts w:eastAsia="Cambria"/>
              </w:rPr>
              <w:t xml:space="preserve">lenary </w:t>
            </w:r>
            <w:r>
              <w:rPr>
                <w:rFonts w:eastAsia="Cambria"/>
              </w:rPr>
              <w:t>S</w:t>
            </w:r>
            <w:r w:rsidR="00A47A4A">
              <w:rPr>
                <w:rFonts w:eastAsia="Cambria"/>
              </w:rPr>
              <w:t>ession 1</w:t>
            </w:r>
          </w:p>
        </w:tc>
        <w:tc>
          <w:tcPr>
            <w:tcW w:w="1695" w:type="dxa"/>
          </w:tcPr>
          <w:p w14:paraId="147C2B11" w14:textId="77777777" w:rsidR="00A47A4A" w:rsidRDefault="00A47A4A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3402" w:type="dxa"/>
          </w:tcPr>
          <w:p w14:paraId="7A8CDD00" w14:textId="77777777" w:rsidR="00A47A4A" w:rsidRDefault="00A47A4A">
            <w:pPr>
              <w:pStyle w:val="Compact"/>
              <w:rPr>
                <w:rFonts w:ascii="Cambria" w:eastAsia="Cambria" w:hAnsi="Cambria"/>
              </w:rPr>
            </w:pPr>
          </w:p>
        </w:tc>
      </w:tr>
      <w:tr w:rsidR="00955C0C" w14:paraId="1978C413" w14:textId="77777777" w:rsidTr="002626C6">
        <w:tc>
          <w:tcPr>
            <w:tcW w:w="1980" w:type="dxa"/>
          </w:tcPr>
          <w:p w14:paraId="765C8F66" w14:textId="77777777" w:rsidR="00955C0C" w:rsidRDefault="00955C0C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7362" w:type="dxa"/>
            <w:gridSpan w:val="3"/>
            <w:hideMark/>
          </w:tcPr>
          <w:p w14:paraId="57F62866" w14:textId="77777777" w:rsidR="00955C0C" w:rsidRDefault="00955C0C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10 min: Welcome</w:t>
            </w:r>
            <w:r w:rsidR="00DD000D">
              <w:rPr>
                <w:rFonts w:eastAsia="Cambria"/>
              </w:rPr>
              <w:t>: Conference Ch</w:t>
            </w:r>
            <w:r>
              <w:rPr>
                <w:rFonts w:eastAsia="Cambria"/>
              </w:rPr>
              <w:t>airs</w:t>
            </w:r>
          </w:p>
        </w:tc>
      </w:tr>
      <w:tr w:rsidR="00A47A4A" w14:paraId="05F3BE35" w14:textId="77777777" w:rsidTr="004C3C4C">
        <w:tc>
          <w:tcPr>
            <w:tcW w:w="1980" w:type="dxa"/>
          </w:tcPr>
          <w:p w14:paraId="4906B969" w14:textId="77777777" w:rsidR="00A47A4A" w:rsidRDefault="00A47A4A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7362" w:type="dxa"/>
            <w:gridSpan w:val="3"/>
          </w:tcPr>
          <w:p w14:paraId="2203C6F1" w14:textId="5E816392" w:rsidR="00A47A4A" w:rsidRDefault="00A47A4A" w:rsidP="00A47A4A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30 min: General report on Bio-</w:t>
            </w:r>
            <w:proofErr w:type="gramStart"/>
            <w:r>
              <w:rPr>
                <w:rFonts w:eastAsia="Cambria"/>
              </w:rPr>
              <w:t>mediated  Geotechnics</w:t>
            </w:r>
            <w:proofErr w:type="gramEnd"/>
          </w:p>
        </w:tc>
      </w:tr>
      <w:tr w:rsidR="00A47A4A" w14:paraId="03AAFCA9" w14:textId="77777777" w:rsidTr="004C3C4C">
        <w:tc>
          <w:tcPr>
            <w:tcW w:w="1980" w:type="dxa"/>
          </w:tcPr>
          <w:p w14:paraId="72D4A2A2" w14:textId="77777777" w:rsidR="00A47A4A" w:rsidRDefault="00A47A4A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7362" w:type="dxa"/>
            <w:gridSpan w:val="3"/>
          </w:tcPr>
          <w:p w14:paraId="62702792" w14:textId="2516B6E1" w:rsidR="00A47A4A" w:rsidRDefault="00A47A4A" w:rsidP="00A47A4A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30 min: General report on Bio-inspired Geotechnics</w:t>
            </w:r>
          </w:p>
        </w:tc>
      </w:tr>
      <w:tr w:rsidR="00A47A4A" w14:paraId="5B2DBEA2" w14:textId="77777777" w:rsidTr="004C3C4C">
        <w:tc>
          <w:tcPr>
            <w:tcW w:w="1980" w:type="dxa"/>
          </w:tcPr>
          <w:p w14:paraId="51AB9318" w14:textId="77777777" w:rsidR="00A47A4A" w:rsidRDefault="00A47A4A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7362" w:type="dxa"/>
            <w:gridSpan w:val="3"/>
          </w:tcPr>
          <w:p w14:paraId="3E36E64C" w14:textId="65DF534C" w:rsidR="00A47A4A" w:rsidRDefault="00A47A4A" w:rsidP="00A47A4A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20 min: General report on Education and Outreach</w:t>
            </w:r>
          </w:p>
        </w:tc>
      </w:tr>
      <w:tr w:rsidR="00A47A4A" w14:paraId="07051179" w14:textId="77777777" w:rsidTr="004C3C4C">
        <w:tc>
          <w:tcPr>
            <w:tcW w:w="1980" w:type="dxa"/>
            <w:hideMark/>
          </w:tcPr>
          <w:p w14:paraId="04F74291" w14:textId="77777777" w:rsidR="00A47A4A" w:rsidRDefault="00A47A4A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10:00</w:t>
            </w:r>
          </w:p>
        </w:tc>
        <w:tc>
          <w:tcPr>
            <w:tcW w:w="2265" w:type="dxa"/>
            <w:hideMark/>
          </w:tcPr>
          <w:p w14:paraId="1CC175DE" w14:textId="77777777" w:rsidR="00A47A4A" w:rsidRDefault="00A47A4A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coffee break</w:t>
            </w:r>
          </w:p>
        </w:tc>
        <w:tc>
          <w:tcPr>
            <w:tcW w:w="1695" w:type="dxa"/>
          </w:tcPr>
          <w:p w14:paraId="44D37A2C" w14:textId="77777777" w:rsidR="00A47A4A" w:rsidRDefault="00A47A4A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3402" w:type="dxa"/>
          </w:tcPr>
          <w:p w14:paraId="0002D07E" w14:textId="77777777" w:rsidR="00A47A4A" w:rsidRDefault="00A47A4A">
            <w:pPr>
              <w:pStyle w:val="Compact"/>
              <w:rPr>
                <w:rFonts w:ascii="Cambria" w:eastAsia="Cambria" w:hAnsi="Cambria"/>
              </w:rPr>
            </w:pPr>
          </w:p>
        </w:tc>
      </w:tr>
      <w:tr w:rsidR="00A47A4A" w14:paraId="4D80F46F" w14:textId="77777777" w:rsidTr="004C3C4C">
        <w:tc>
          <w:tcPr>
            <w:tcW w:w="1980" w:type="dxa"/>
            <w:hideMark/>
          </w:tcPr>
          <w:p w14:paraId="687BFC10" w14:textId="77777777" w:rsidR="00A47A4A" w:rsidRDefault="00A47A4A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10:30</w:t>
            </w:r>
          </w:p>
        </w:tc>
        <w:tc>
          <w:tcPr>
            <w:tcW w:w="7362" w:type="dxa"/>
            <w:gridSpan w:val="3"/>
            <w:hideMark/>
          </w:tcPr>
          <w:p w14:paraId="7781E6D2" w14:textId="77777777" w:rsidR="00A47A4A" w:rsidRDefault="00A47A4A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Plenary Session 2</w:t>
            </w:r>
          </w:p>
        </w:tc>
      </w:tr>
      <w:tr w:rsidR="00A47A4A" w14:paraId="2A541EFA" w14:textId="77777777" w:rsidTr="004C3C4C">
        <w:tc>
          <w:tcPr>
            <w:tcW w:w="1980" w:type="dxa"/>
          </w:tcPr>
          <w:p w14:paraId="672E20C3" w14:textId="77777777" w:rsidR="00A47A4A" w:rsidRDefault="00A47A4A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7362" w:type="dxa"/>
            <w:gridSpan w:val="3"/>
            <w:hideMark/>
          </w:tcPr>
          <w:p w14:paraId="6FABBBE4" w14:textId="77777777" w:rsidR="00A47A4A" w:rsidRDefault="004C3C4C" w:rsidP="005D795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30 min: Keynote </w:t>
            </w:r>
            <w:r w:rsidR="005D7956">
              <w:rPr>
                <w:rFonts w:eastAsia="Cambria"/>
              </w:rPr>
              <w:t>1</w:t>
            </w:r>
            <w:r>
              <w:rPr>
                <w:rFonts w:eastAsia="Cambria"/>
              </w:rPr>
              <w:t>: Bio-mediated Geotechnics/</w:t>
            </w:r>
            <w:r w:rsidR="005D7956">
              <w:rPr>
                <w:rFonts w:eastAsia="Cambria"/>
              </w:rPr>
              <w:t>Hazard Mitigation</w:t>
            </w:r>
          </w:p>
        </w:tc>
      </w:tr>
      <w:tr w:rsidR="004C3C4C" w14:paraId="7AB31507" w14:textId="77777777" w:rsidTr="004C3C4C">
        <w:tc>
          <w:tcPr>
            <w:tcW w:w="1980" w:type="dxa"/>
          </w:tcPr>
          <w:p w14:paraId="78352E1D" w14:textId="77777777" w:rsidR="004C3C4C" w:rsidRDefault="004C3C4C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7362" w:type="dxa"/>
            <w:gridSpan w:val="3"/>
          </w:tcPr>
          <w:p w14:paraId="2B3711D0" w14:textId="77777777" w:rsidR="004C3C4C" w:rsidRDefault="005D7956" w:rsidP="005D7956">
            <w:pPr>
              <w:pStyle w:val="Compact"/>
              <w:rPr>
                <w:rFonts w:eastAsia="Cambria"/>
              </w:rPr>
            </w:pPr>
            <w:r w:rsidRPr="004C3C4C">
              <w:rPr>
                <w:rFonts w:eastAsia="Cambria"/>
              </w:rPr>
              <w:t xml:space="preserve">30 min: Keynote </w:t>
            </w:r>
            <w:r>
              <w:rPr>
                <w:rFonts w:eastAsia="Cambria"/>
              </w:rPr>
              <w:t>2</w:t>
            </w:r>
            <w:r w:rsidRPr="004C3C4C">
              <w:rPr>
                <w:rFonts w:eastAsia="Cambria"/>
              </w:rPr>
              <w:t>: Bio-</w:t>
            </w:r>
            <w:r>
              <w:rPr>
                <w:rFonts w:eastAsia="Cambria"/>
              </w:rPr>
              <w:t>inspired Geotechnics/Infrastructure</w:t>
            </w:r>
          </w:p>
        </w:tc>
      </w:tr>
      <w:tr w:rsidR="004C3C4C" w14:paraId="0D1D9FDF" w14:textId="77777777" w:rsidTr="004C3C4C">
        <w:tc>
          <w:tcPr>
            <w:tcW w:w="1980" w:type="dxa"/>
          </w:tcPr>
          <w:p w14:paraId="433A9DC9" w14:textId="77777777" w:rsidR="004C3C4C" w:rsidRDefault="004C3C4C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7362" w:type="dxa"/>
            <w:gridSpan w:val="3"/>
          </w:tcPr>
          <w:p w14:paraId="3AC405C1" w14:textId="77777777" w:rsidR="004C3C4C" w:rsidRPr="004C3C4C" w:rsidRDefault="005D7956" w:rsidP="005D7956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30 min: Keynote 3: Education and Outreach</w:t>
            </w:r>
          </w:p>
        </w:tc>
      </w:tr>
      <w:tr w:rsidR="00A47A4A" w14:paraId="71FCFEC2" w14:textId="77777777" w:rsidTr="004C3C4C">
        <w:tc>
          <w:tcPr>
            <w:tcW w:w="1980" w:type="dxa"/>
            <w:hideMark/>
          </w:tcPr>
          <w:p w14:paraId="448AF0EC" w14:textId="77777777" w:rsidR="00A47A4A" w:rsidRDefault="00A47A4A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12:00</w:t>
            </w:r>
          </w:p>
        </w:tc>
        <w:tc>
          <w:tcPr>
            <w:tcW w:w="2265" w:type="dxa"/>
            <w:hideMark/>
          </w:tcPr>
          <w:p w14:paraId="21496F71" w14:textId="77777777" w:rsidR="00A47A4A" w:rsidRDefault="00A47A4A" w:rsidP="004C3C4C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lunchbreak </w:t>
            </w:r>
          </w:p>
        </w:tc>
        <w:tc>
          <w:tcPr>
            <w:tcW w:w="1695" w:type="dxa"/>
          </w:tcPr>
          <w:p w14:paraId="1945167F" w14:textId="77777777" w:rsidR="00A47A4A" w:rsidRDefault="00A47A4A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3402" w:type="dxa"/>
          </w:tcPr>
          <w:p w14:paraId="0A7CD4D1" w14:textId="77777777" w:rsidR="00A47A4A" w:rsidRDefault="00A47A4A">
            <w:pPr>
              <w:pStyle w:val="Compact"/>
              <w:rPr>
                <w:rFonts w:ascii="Cambria" w:eastAsia="Cambria" w:hAnsi="Cambria"/>
              </w:rPr>
            </w:pPr>
          </w:p>
        </w:tc>
      </w:tr>
      <w:tr w:rsidR="004C3C4C" w14:paraId="7F0765D1" w14:textId="77777777" w:rsidTr="00D451A2">
        <w:tc>
          <w:tcPr>
            <w:tcW w:w="1980" w:type="dxa"/>
            <w:hideMark/>
          </w:tcPr>
          <w:p w14:paraId="11C65875" w14:textId="77777777" w:rsidR="004C3C4C" w:rsidRDefault="004C3C4C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13:00</w:t>
            </w:r>
          </w:p>
        </w:tc>
        <w:tc>
          <w:tcPr>
            <w:tcW w:w="7362" w:type="dxa"/>
            <w:gridSpan w:val="3"/>
            <w:hideMark/>
          </w:tcPr>
          <w:p w14:paraId="013C3D46" w14:textId="77777777" w:rsidR="004C3C4C" w:rsidRDefault="004C3C4C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ascii="Cambria" w:eastAsia="Cambria" w:hAnsi="Cambria"/>
              </w:rPr>
              <w:t>General Session 1</w:t>
            </w:r>
          </w:p>
        </w:tc>
      </w:tr>
      <w:tr w:rsidR="004C3C4C" w14:paraId="17EA9954" w14:textId="77777777" w:rsidTr="00F00105">
        <w:tc>
          <w:tcPr>
            <w:tcW w:w="1980" w:type="dxa"/>
          </w:tcPr>
          <w:p w14:paraId="59D9F664" w14:textId="77777777" w:rsidR="004C3C4C" w:rsidRDefault="004C3C4C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7362" w:type="dxa"/>
            <w:gridSpan w:val="3"/>
            <w:hideMark/>
          </w:tcPr>
          <w:p w14:paraId="19CE3C43" w14:textId="77777777" w:rsidR="004C3C4C" w:rsidRDefault="004C3C4C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ascii="Cambria" w:eastAsia="Cambria" w:hAnsi="Cambria"/>
              </w:rPr>
              <w:t>GS</w:t>
            </w:r>
            <w:r w:rsidR="005D7956">
              <w:rPr>
                <w:rFonts w:ascii="Cambria" w:eastAsia="Cambria" w:hAnsi="Cambria"/>
              </w:rPr>
              <w:t xml:space="preserve"> </w:t>
            </w:r>
            <w:r>
              <w:rPr>
                <w:rFonts w:ascii="Cambria" w:eastAsia="Cambria" w:hAnsi="Cambria"/>
              </w:rPr>
              <w:t>1a</w:t>
            </w:r>
            <w:r w:rsidRPr="004C3C4C">
              <w:rPr>
                <w:rFonts w:ascii="Cambria" w:eastAsia="Cambria" w:hAnsi="Cambria"/>
              </w:rPr>
              <w:t>: 6 x 15 min presentations</w:t>
            </w:r>
          </w:p>
        </w:tc>
      </w:tr>
      <w:tr w:rsidR="004C3C4C" w14:paraId="17650EA8" w14:textId="77777777" w:rsidTr="00F00105">
        <w:tc>
          <w:tcPr>
            <w:tcW w:w="1980" w:type="dxa"/>
          </w:tcPr>
          <w:p w14:paraId="1E08EDD4" w14:textId="77777777" w:rsidR="004C3C4C" w:rsidRDefault="004C3C4C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7362" w:type="dxa"/>
            <w:gridSpan w:val="3"/>
          </w:tcPr>
          <w:p w14:paraId="5798AE56" w14:textId="77777777" w:rsidR="004C3C4C" w:rsidRDefault="004C3C4C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ascii="Cambria" w:eastAsia="Cambria" w:hAnsi="Cambria"/>
              </w:rPr>
              <w:t>GS 1b</w:t>
            </w:r>
            <w:r w:rsidRPr="004C3C4C">
              <w:rPr>
                <w:rFonts w:ascii="Cambria" w:eastAsia="Cambria" w:hAnsi="Cambria"/>
              </w:rPr>
              <w:t>: 6 x 15 min presentations</w:t>
            </w:r>
          </w:p>
        </w:tc>
      </w:tr>
      <w:tr w:rsidR="004C3C4C" w14:paraId="3D10ADA1" w14:textId="77777777" w:rsidTr="00F00105">
        <w:tc>
          <w:tcPr>
            <w:tcW w:w="1980" w:type="dxa"/>
          </w:tcPr>
          <w:p w14:paraId="1AF00EB6" w14:textId="77777777" w:rsidR="004C3C4C" w:rsidRDefault="004C3C4C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7362" w:type="dxa"/>
            <w:gridSpan w:val="3"/>
          </w:tcPr>
          <w:p w14:paraId="06712121" w14:textId="77777777" w:rsidR="004C3C4C" w:rsidRDefault="004C3C4C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ascii="Cambria" w:eastAsia="Cambria" w:hAnsi="Cambria"/>
              </w:rPr>
              <w:t>GS 1c</w:t>
            </w:r>
            <w:r w:rsidRPr="004C3C4C">
              <w:rPr>
                <w:rFonts w:ascii="Cambria" w:eastAsia="Cambria" w:hAnsi="Cambria"/>
              </w:rPr>
              <w:t>: 6 x 15 min presentations</w:t>
            </w:r>
          </w:p>
        </w:tc>
      </w:tr>
      <w:tr w:rsidR="00A47A4A" w14:paraId="6478B23B" w14:textId="77777777" w:rsidTr="004C3C4C">
        <w:tc>
          <w:tcPr>
            <w:tcW w:w="1980" w:type="dxa"/>
            <w:hideMark/>
          </w:tcPr>
          <w:p w14:paraId="43E1CDA2" w14:textId="77777777" w:rsidR="00A47A4A" w:rsidRDefault="00A47A4A" w:rsidP="004C3C4C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1</w:t>
            </w:r>
            <w:r w:rsidR="004C3C4C">
              <w:rPr>
                <w:rFonts w:eastAsia="Cambria"/>
              </w:rPr>
              <w:t>4</w:t>
            </w:r>
            <w:r>
              <w:rPr>
                <w:rFonts w:eastAsia="Cambria"/>
              </w:rPr>
              <w:t>:</w:t>
            </w:r>
            <w:r w:rsidR="004C3C4C">
              <w:rPr>
                <w:rFonts w:eastAsia="Cambria"/>
              </w:rPr>
              <w:t>3</w:t>
            </w:r>
            <w:r>
              <w:rPr>
                <w:rFonts w:eastAsia="Cambria"/>
              </w:rPr>
              <w:t>0</w:t>
            </w:r>
          </w:p>
        </w:tc>
        <w:tc>
          <w:tcPr>
            <w:tcW w:w="2265" w:type="dxa"/>
            <w:hideMark/>
          </w:tcPr>
          <w:p w14:paraId="489A9904" w14:textId="77777777" w:rsidR="00A47A4A" w:rsidRDefault="00A47A4A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coffee break</w:t>
            </w:r>
          </w:p>
        </w:tc>
        <w:tc>
          <w:tcPr>
            <w:tcW w:w="1695" w:type="dxa"/>
          </w:tcPr>
          <w:p w14:paraId="6DED0E22" w14:textId="77777777" w:rsidR="00A47A4A" w:rsidRDefault="00A47A4A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3402" w:type="dxa"/>
          </w:tcPr>
          <w:p w14:paraId="3A442CD5" w14:textId="77777777" w:rsidR="00A47A4A" w:rsidRDefault="00A47A4A">
            <w:pPr>
              <w:pStyle w:val="Compact"/>
              <w:rPr>
                <w:rFonts w:ascii="Cambria" w:eastAsia="Cambria" w:hAnsi="Cambria"/>
              </w:rPr>
            </w:pPr>
          </w:p>
        </w:tc>
      </w:tr>
      <w:tr w:rsidR="004C3C4C" w14:paraId="71061923" w14:textId="77777777" w:rsidTr="004C3C4C">
        <w:trPr>
          <w:trHeight w:val="374"/>
        </w:trPr>
        <w:tc>
          <w:tcPr>
            <w:tcW w:w="1980" w:type="dxa"/>
            <w:hideMark/>
          </w:tcPr>
          <w:p w14:paraId="055A6CE2" w14:textId="77777777" w:rsidR="004C3C4C" w:rsidRPr="004C3C4C" w:rsidRDefault="004C3C4C" w:rsidP="004C3C4C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5:00</w:t>
            </w:r>
          </w:p>
        </w:tc>
        <w:tc>
          <w:tcPr>
            <w:tcW w:w="7362" w:type="dxa"/>
            <w:gridSpan w:val="3"/>
            <w:hideMark/>
          </w:tcPr>
          <w:p w14:paraId="790FDFB5" w14:textId="77777777" w:rsidR="004C3C4C" w:rsidRPr="004C3C4C" w:rsidRDefault="00B61B7D" w:rsidP="00B61B7D">
            <w:pPr>
              <w:spacing w:after="0"/>
              <w:rPr>
                <w:rFonts w:eastAsia="Cambria"/>
              </w:rPr>
            </w:pPr>
            <w:r>
              <w:rPr>
                <w:rFonts w:eastAsia="Cambria"/>
              </w:rPr>
              <w:t>General Session 2</w:t>
            </w:r>
          </w:p>
        </w:tc>
      </w:tr>
      <w:tr w:rsidR="004C3C4C" w14:paraId="728027B1" w14:textId="77777777" w:rsidTr="004C3C4C">
        <w:trPr>
          <w:trHeight w:val="374"/>
        </w:trPr>
        <w:tc>
          <w:tcPr>
            <w:tcW w:w="1980" w:type="dxa"/>
          </w:tcPr>
          <w:p w14:paraId="11FF539F" w14:textId="77777777" w:rsidR="004C3C4C" w:rsidRPr="004C3C4C" w:rsidRDefault="004C3C4C" w:rsidP="004C3C4C">
            <w:pPr>
              <w:pStyle w:val="Compact"/>
              <w:spacing w:after="0"/>
              <w:rPr>
                <w:rFonts w:eastAsia="Cambria"/>
              </w:rPr>
            </w:pPr>
          </w:p>
        </w:tc>
        <w:tc>
          <w:tcPr>
            <w:tcW w:w="7362" w:type="dxa"/>
            <w:gridSpan w:val="3"/>
            <w:hideMark/>
          </w:tcPr>
          <w:p w14:paraId="0B37B0A4" w14:textId="77777777" w:rsidR="004C3C4C" w:rsidRPr="004C3C4C" w:rsidRDefault="00B61B7D" w:rsidP="004C3C4C">
            <w:pPr>
              <w:spacing w:after="0"/>
              <w:rPr>
                <w:rFonts w:eastAsia="Cambria"/>
              </w:rPr>
            </w:pPr>
            <w:r>
              <w:rPr>
                <w:rFonts w:eastAsia="Cambria"/>
              </w:rPr>
              <w:t>GS</w:t>
            </w:r>
            <w:r w:rsidR="005D7956">
              <w:rPr>
                <w:rFonts w:eastAsia="Cambria"/>
              </w:rPr>
              <w:t xml:space="preserve"> </w:t>
            </w:r>
            <w:r>
              <w:rPr>
                <w:rFonts w:eastAsia="Cambria"/>
              </w:rPr>
              <w:t>2</w:t>
            </w:r>
            <w:r w:rsidR="004C3C4C" w:rsidRPr="004C3C4C">
              <w:rPr>
                <w:rFonts w:eastAsia="Cambria"/>
              </w:rPr>
              <w:t>a: 6 x 15 min presentations</w:t>
            </w:r>
          </w:p>
        </w:tc>
      </w:tr>
      <w:tr w:rsidR="004C3C4C" w14:paraId="2221E52E" w14:textId="77777777" w:rsidTr="004C3C4C">
        <w:trPr>
          <w:trHeight w:val="374"/>
        </w:trPr>
        <w:tc>
          <w:tcPr>
            <w:tcW w:w="1980" w:type="dxa"/>
          </w:tcPr>
          <w:p w14:paraId="397FA045" w14:textId="77777777" w:rsidR="004C3C4C" w:rsidRPr="004C3C4C" w:rsidRDefault="004C3C4C" w:rsidP="004C3C4C">
            <w:pPr>
              <w:pStyle w:val="Compact"/>
              <w:spacing w:after="0"/>
              <w:rPr>
                <w:rFonts w:eastAsia="Cambria"/>
              </w:rPr>
            </w:pPr>
          </w:p>
        </w:tc>
        <w:tc>
          <w:tcPr>
            <w:tcW w:w="7362" w:type="dxa"/>
            <w:gridSpan w:val="3"/>
          </w:tcPr>
          <w:p w14:paraId="7034515A" w14:textId="77777777" w:rsidR="004C3C4C" w:rsidRPr="004C3C4C" w:rsidRDefault="004C3C4C" w:rsidP="00B61B7D">
            <w:pPr>
              <w:spacing w:after="0"/>
              <w:rPr>
                <w:rFonts w:eastAsia="Cambria"/>
              </w:rPr>
            </w:pPr>
            <w:r w:rsidRPr="004C3C4C">
              <w:rPr>
                <w:rFonts w:eastAsia="Cambria"/>
              </w:rPr>
              <w:t xml:space="preserve">GS </w:t>
            </w:r>
            <w:r w:rsidR="00B61B7D">
              <w:rPr>
                <w:rFonts w:eastAsia="Cambria"/>
              </w:rPr>
              <w:t>2</w:t>
            </w:r>
            <w:r w:rsidRPr="004C3C4C">
              <w:rPr>
                <w:rFonts w:eastAsia="Cambria"/>
              </w:rPr>
              <w:t>b: 6 x 15 min presentations</w:t>
            </w:r>
          </w:p>
        </w:tc>
      </w:tr>
      <w:tr w:rsidR="004C3C4C" w14:paraId="405CC051" w14:textId="77777777" w:rsidTr="004C3C4C">
        <w:trPr>
          <w:trHeight w:val="374"/>
        </w:trPr>
        <w:tc>
          <w:tcPr>
            <w:tcW w:w="1980" w:type="dxa"/>
          </w:tcPr>
          <w:p w14:paraId="0961D661" w14:textId="77777777" w:rsidR="004C3C4C" w:rsidRPr="004C3C4C" w:rsidRDefault="004C3C4C" w:rsidP="004C3C4C">
            <w:pPr>
              <w:pStyle w:val="Compact"/>
              <w:spacing w:after="0"/>
              <w:rPr>
                <w:rFonts w:eastAsia="Cambria"/>
              </w:rPr>
            </w:pPr>
          </w:p>
        </w:tc>
        <w:tc>
          <w:tcPr>
            <w:tcW w:w="7362" w:type="dxa"/>
            <w:gridSpan w:val="3"/>
          </w:tcPr>
          <w:p w14:paraId="0969F15A" w14:textId="77777777" w:rsidR="004C3C4C" w:rsidRPr="004C3C4C" w:rsidRDefault="004C3C4C" w:rsidP="00B61B7D">
            <w:pPr>
              <w:spacing w:after="0"/>
              <w:rPr>
                <w:rFonts w:eastAsia="Cambria"/>
              </w:rPr>
            </w:pPr>
            <w:r w:rsidRPr="004C3C4C">
              <w:rPr>
                <w:rFonts w:eastAsia="Cambria"/>
              </w:rPr>
              <w:t xml:space="preserve">GS </w:t>
            </w:r>
            <w:r w:rsidR="00B61B7D">
              <w:rPr>
                <w:rFonts w:eastAsia="Cambria"/>
              </w:rPr>
              <w:t>2</w:t>
            </w:r>
            <w:r w:rsidRPr="004C3C4C">
              <w:rPr>
                <w:rFonts w:eastAsia="Cambria"/>
              </w:rPr>
              <w:t>c: 6 x 15 min presentations</w:t>
            </w:r>
          </w:p>
        </w:tc>
      </w:tr>
      <w:tr w:rsidR="00A47A4A" w14:paraId="2ED8208D" w14:textId="77777777" w:rsidTr="004C3C4C">
        <w:tc>
          <w:tcPr>
            <w:tcW w:w="1980" w:type="dxa"/>
            <w:hideMark/>
          </w:tcPr>
          <w:p w14:paraId="414ACD3A" w14:textId="77777777" w:rsidR="00A47A4A" w:rsidRDefault="004C3C4C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16:3</w:t>
            </w:r>
            <w:r w:rsidR="00A47A4A">
              <w:rPr>
                <w:rFonts w:eastAsia="Cambria"/>
              </w:rPr>
              <w:t>0</w:t>
            </w:r>
          </w:p>
        </w:tc>
        <w:tc>
          <w:tcPr>
            <w:tcW w:w="2265" w:type="dxa"/>
            <w:hideMark/>
          </w:tcPr>
          <w:p w14:paraId="6DAFEFD3" w14:textId="77777777" w:rsidR="00A47A4A" w:rsidRDefault="00B61B7D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E</w:t>
            </w:r>
            <w:r w:rsidR="00A47A4A">
              <w:rPr>
                <w:rFonts w:eastAsia="Cambria"/>
              </w:rPr>
              <w:t>nd of sessions</w:t>
            </w:r>
          </w:p>
        </w:tc>
        <w:tc>
          <w:tcPr>
            <w:tcW w:w="1695" w:type="dxa"/>
          </w:tcPr>
          <w:p w14:paraId="119075FB" w14:textId="77777777" w:rsidR="00A47A4A" w:rsidRDefault="00A47A4A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3402" w:type="dxa"/>
          </w:tcPr>
          <w:p w14:paraId="6E0AC944" w14:textId="77777777" w:rsidR="00A47A4A" w:rsidRDefault="00A47A4A">
            <w:pPr>
              <w:pStyle w:val="Compact"/>
              <w:rPr>
                <w:rFonts w:ascii="Cambria" w:eastAsia="Cambria" w:hAnsi="Cambria"/>
              </w:rPr>
            </w:pPr>
          </w:p>
        </w:tc>
      </w:tr>
      <w:tr w:rsidR="00B61B7D" w14:paraId="29531320" w14:textId="77777777" w:rsidTr="00AE0013">
        <w:tc>
          <w:tcPr>
            <w:tcW w:w="1980" w:type="dxa"/>
            <w:hideMark/>
          </w:tcPr>
          <w:p w14:paraId="34659BF6" w14:textId="77777777" w:rsidR="00B61B7D" w:rsidRDefault="00B61B7D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16:45</w:t>
            </w:r>
          </w:p>
        </w:tc>
        <w:tc>
          <w:tcPr>
            <w:tcW w:w="7362" w:type="dxa"/>
            <w:gridSpan w:val="3"/>
            <w:hideMark/>
          </w:tcPr>
          <w:p w14:paraId="391D04EF" w14:textId="77777777" w:rsidR="00B61B7D" w:rsidRDefault="00B61B7D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Poster Session w/ hors d’oeuvres and cash bar (1 drink ticket per person)</w:t>
            </w:r>
          </w:p>
        </w:tc>
      </w:tr>
      <w:tr w:rsidR="00A47A4A" w14:paraId="0C2271B1" w14:textId="77777777" w:rsidTr="004C3C4C">
        <w:tc>
          <w:tcPr>
            <w:tcW w:w="1980" w:type="dxa"/>
            <w:hideMark/>
          </w:tcPr>
          <w:p w14:paraId="73118558" w14:textId="77777777" w:rsidR="00A47A4A" w:rsidRDefault="00B61B7D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18:30</w:t>
            </w:r>
          </w:p>
        </w:tc>
        <w:tc>
          <w:tcPr>
            <w:tcW w:w="2265" w:type="dxa"/>
            <w:hideMark/>
          </w:tcPr>
          <w:p w14:paraId="02356F31" w14:textId="77777777" w:rsidR="00A47A4A" w:rsidRDefault="00B61B7D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E</w:t>
            </w:r>
            <w:r w:rsidR="00A47A4A">
              <w:rPr>
                <w:rFonts w:eastAsia="Cambria"/>
              </w:rPr>
              <w:t>nd of day 1</w:t>
            </w:r>
          </w:p>
        </w:tc>
        <w:tc>
          <w:tcPr>
            <w:tcW w:w="1695" w:type="dxa"/>
          </w:tcPr>
          <w:p w14:paraId="56F765C5" w14:textId="77777777" w:rsidR="00A47A4A" w:rsidRDefault="00A47A4A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3402" w:type="dxa"/>
          </w:tcPr>
          <w:p w14:paraId="6C080E88" w14:textId="77777777" w:rsidR="00A47A4A" w:rsidRDefault="00A47A4A">
            <w:pPr>
              <w:pStyle w:val="Compact"/>
              <w:rPr>
                <w:rFonts w:ascii="Cambria" w:eastAsia="Cambria" w:hAnsi="Cambria"/>
              </w:rPr>
            </w:pPr>
          </w:p>
        </w:tc>
      </w:tr>
    </w:tbl>
    <w:p w14:paraId="20705790" w14:textId="77777777" w:rsidR="00B61B7D" w:rsidRDefault="00B61B7D"/>
    <w:p w14:paraId="10DBF500" w14:textId="77777777" w:rsidR="00B61B7D" w:rsidRDefault="00B61B7D"/>
    <w:p w14:paraId="6152B1A0" w14:textId="77777777" w:rsidR="00B61B7D" w:rsidRDefault="00B61B7D">
      <w:pPr>
        <w:suppressAutoHyphens w:val="0"/>
        <w:spacing w:after="160" w:line="259" w:lineRule="auto"/>
      </w:pPr>
      <w:r>
        <w:br w:type="page"/>
      </w:r>
    </w:p>
    <w:p w14:paraId="3C7542E8" w14:textId="77777777" w:rsidR="00B61B7D" w:rsidRDefault="00B61B7D">
      <w:r>
        <w:lastRenderedPageBreak/>
        <w:t>Day 2</w:t>
      </w:r>
    </w:p>
    <w:tbl>
      <w:tblPr>
        <w:tblStyle w:val="Table"/>
        <w:tblW w:w="9702" w:type="dxa"/>
        <w:tblInd w:w="108" w:type="dxa"/>
        <w:tblLayout w:type="fixed"/>
        <w:tblLook w:val="0020" w:firstRow="1" w:lastRow="0" w:firstColumn="0" w:lastColumn="0" w:noHBand="0" w:noVBand="0"/>
      </w:tblPr>
      <w:tblGrid>
        <w:gridCol w:w="1980"/>
        <w:gridCol w:w="2265"/>
        <w:gridCol w:w="1695"/>
        <w:gridCol w:w="3762"/>
      </w:tblGrid>
      <w:tr w:rsidR="00B61B7D" w14:paraId="72641612" w14:textId="77777777" w:rsidTr="00955C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  <w:tcBorders>
              <w:top w:val="nil"/>
              <w:left w:val="nil"/>
              <w:bottom w:val="single" w:sz="6" w:space="0" w:color="000000"/>
              <w:right w:val="nil"/>
            </w:tcBorders>
            <w:hideMark/>
          </w:tcPr>
          <w:p w14:paraId="79949AD1" w14:textId="77777777" w:rsidR="00B61B7D" w:rsidRDefault="00B61B7D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8:00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6" w:space="0" w:color="000000"/>
              <w:right w:val="nil"/>
            </w:tcBorders>
            <w:hideMark/>
          </w:tcPr>
          <w:p w14:paraId="55042A47" w14:textId="77777777" w:rsidR="00B61B7D" w:rsidRDefault="00B61B7D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Registration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1BD6C46E" w14:textId="77777777" w:rsidR="00B61B7D" w:rsidRDefault="00B61B7D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3762" w:type="dxa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193A7340" w14:textId="77777777" w:rsidR="00B61B7D" w:rsidRDefault="00B61B7D">
            <w:pPr>
              <w:pStyle w:val="Compact"/>
              <w:rPr>
                <w:rFonts w:ascii="Cambria" w:eastAsia="Cambria" w:hAnsi="Cambria"/>
              </w:rPr>
            </w:pPr>
          </w:p>
        </w:tc>
      </w:tr>
      <w:tr w:rsidR="00B61B7D" w14:paraId="6E9C1EC5" w14:textId="77777777" w:rsidTr="00955C0C">
        <w:tc>
          <w:tcPr>
            <w:tcW w:w="1980" w:type="dxa"/>
            <w:hideMark/>
          </w:tcPr>
          <w:p w14:paraId="04AF96BF" w14:textId="77777777" w:rsidR="00B61B7D" w:rsidRDefault="00B61B7D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8:30</w:t>
            </w:r>
          </w:p>
        </w:tc>
        <w:tc>
          <w:tcPr>
            <w:tcW w:w="2265" w:type="dxa"/>
            <w:hideMark/>
          </w:tcPr>
          <w:p w14:paraId="5F36C792" w14:textId="77777777" w:rsidR="00B61B7D" w:rsidRDefault="00B61B7D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Plenary Session 3</w:t>
            </w:r>
          </w:p>
        </w:tc>
        <w:tc>
          <w:tcPr>
            <w:tcW w:w="1695" w:type="dxa"/>
          </w:tcPr>
          <w:p w14:paraId="53930FFE" w14:textId="77777777" w:rsidR="00B61B7D" w:rsidRDefault="00B61B7D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3762" w:type="dxa"/>
          </w:tcPr>
          <w:p w14:paraId="4BD968F3" w14:textId="77777777" w:rsidR="00B61B7D" w:rsidRDefault="00B61B7D">
            <w:pPr>
              <w:pStyle w:val="Compact"/>
              <w:rPr>
                <w:rFonts w:ascii="Cambria" w:eastAsia="Cambria" w:hAnsi="Cambria"/>
              </w:rPr>
            </w:pPr>
          </w:p>
        </w:tc>
      </w:tr>
      <w:tr w:rsidR="00B61B7D" w14:paraId="02A7CAA0" w14:textId="77777777" w:rsidTr="00955C0C">
        <w:tc>
          <w:tcPr>
            <w:tcW w:w="1980" w:type="dxa"/>
          </w:tcPr>
          <w:p w14:paraId="76556C5D" w14:textId="77777777" w:rsidR="00B61B7D" w:rsidRDefault="00B61B7D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7722" w:type="dxa"/>
            <w:gridSpan w:val="3"/>
            <w:hideMark/>
          </w:tcPr>
          <w:p w14:paraId="462B3547" w14:textId="77777777" w:rsidR="00B61B7D" w:rsidRDefault="005D7956" w:rsidP="005D795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ascii="Cambria" w:eastAsia="Cambria" w:hAnsi="Cambria"/>
              </w:rPr>
              <w:t>Keynote 4</w:t>
            </w:r>
            <w:r w:rsidR="00B61B7D">
              <w:rPr>
                <w:rFonts w:ascii="Cambria" w:eastAsia="Cambria" w:hAnsi="Cambria"/>
              </w:rPr>
              <w:t>: Bio-mediated Geotechnics</w:t>
            </w:r>
            <w:r>
              <w:rPr>
                <w:rFonts w:ascii="Cambria" w:eastAsia="Cambria" w:hAnsi="Cambria"/>
              </w:rPr>
              <w:t>/Environmental</w:t>
            </w:r>
          </w:p>
        </w:tc>
      </w:tr>
      <w:tr w:rsidR="00B61B7D" w14:paraId="379ABC36" w14:textId="77777777" w:rsidTr="00955C0C">
        <w:tc>
          <w:tcPr>
            <w:tcW w:w="1980" w:type="dxa"/>
          </w:tcPr>
          <w:p w14:paraId="7A1509D4" w14:textId="77777777" w:rsidR="00B61B7D" w:rsidRDefault="00B61B7D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7722" w:type="dxa"/>
            <w:gridSpan w:val="3"/>
          </w:tcPr>
          <w:p w14:paraId="14270295" w14:textId="77777777" w:rsidR="00B61B7D" w:rsidRDefault="00B61B7D" w:rsidP="005D795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ascii="Cambria" w:eastAsia="Cambria" w:hAnsi="Cambria"/>
              </w:rPr>
              <w:t xml:space="preserve">Keynote </w:t>
            </w:r>
            <w:r w:rsidR="005D7956">
              <w:rPr>
                <w:rFonts w:ascii="Cambria" w:eastAsia="Cambria" w:hAnsi="Cambria"/>
              </w:rPr>
              <w:t>5</w:t>
            </w:r>
            <w:r>
              <w:rPr>
                <w:rFonts w:ascii="Cambria" w:eastAsia="Cambria" w:hAnsi="Cambria"/>
              </w:rPr>
              <w:t>: Bio-inspired Geotechnics</w:t>
            </w:r>
            <w:r w:rsidR="005D7956">
              <w:rPr>
                <w:rFonts w:ascii="Cambria" w:eastAsia="Cambria" w:hAnsi="Cambria"/>
              </w:rPr>
              <w:t>/Probes and Tunneling</w:t>
            </w:r>
          </w:p>
        </w:tc>
      </w:tr>
      <w:tr w:rsidR="00B61B7D" w14:paraId="3CBE8D07" w14:textId="77777777" w:rsidTr="00955C0C">
        <w:tc>
          <w:tcPr>
            <w:tcW w:w="1980" w:type="dxa"/>
          </w:tcPr>
          <w:p w14:paraId="4633324B" w14:textId="77777777" w:rsidR="00B61B7D" w:rsidRDefault="00B61B7D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7722" w:type="dxa"/>
            <w:gridSpan w:val="3"/>
          </w:tcPr>
          <w:p w14:paraId="351D3672" w14:textId="77777777" w:rsidR="00B61B7D" w:rsidRDefault="005D795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ascii="Cambria" w:eastAsia="Cambria" w:hAnsi="Cambria"/>
              </w:rPr>
              <w:t>Keynote 6: Bio-mediated Geotechnics/Infrastructure</w:t>
            </w:r>
          </w:p>
        </w:tc>
      </w:tr>
      <w:tr w:rsidR="00B61B7D" w14:paraId="1008813F" w14:textId="77777777" w:rsidTr="00955C0C">
        <w:tc>
          <w:tcPr>
            <w:tcW w:w="1980" w:type="dxa"/>
            <w:hideMark/>
          </w:tcPr>
          <w:p w14:paraId="753528AC" w14:textId="77777777" w:rsidR="00B61B7D" w:rsidRDefault="00B61B7D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10:00</w:t>
            </w:r>
          </w:p>
        </w:tc>
        <w:tc>
          <w:tcPr>
            <w:tcW w:w="2265" w:type="dxa"/>
            <w:hideMark/>
          </w:tcPr>
          <w:p w14:paraId="1366343D" w14:textId="77777777" w:rsidR="00B61B7D" w:rsidRDefault="00B61B7D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coffee break</w:t>
            </w:r>
          </w:p>
        </w:tc>
        <w:tc>
          <w:tcPr>
            <w:tcW w:w="1695" w:type="dxa"/>
          </w:tcPr>
          <w:p w14:paraId="52EED569" w14:textId="77777777" w:rsidR="00B61B7D" w:rsidRDefault="00B61B7D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3762" w:type="dxa"/>
          </w:tcPr>
          <w:p w14:paraId="2F7E0166" w14:textId="77777777" w:rsidR="00B61B7D" w:rsidRDefault="00B61B7D">
            <w:pPr>
              <w:pStyle w:val="Compact"/>
              <w:rPr>
                <w:rFonts w:ascii="Cambria" w:eastAsia="Cambria" w:hAnsi="Cambria"/>
              </w:rPr>
            </w:pPr>
          </w:p>
        </w:tc>
      </w:tr>
      <w:tr w:rsidR="005D7956" w14:paraId="2B5F46B9" w14:textId="77777777" w:rsidTr="00955C0C">
        <w:tc>
          <w:tcPr>
            <w:tcW w:w="1980" w:type="dxa"/>
            <w:hideMark/>
          </w:tcPr>
          <w:p w14:paraId="31530389" w14:textId="77777777" w:rsidR="005D7956" w:rsidRDefault="005D7956" w:rsidP="005D7956">
            <w:pPr>
              <w:pStyle w:val="Compact"/>
              <w:spacing w:after="0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10:30</w:t>
            </w:r>
          </w:p>
        </w:tc>
        <w:tc>
          <w:tcPr>
            <w:tcW w:w="7722" w:type="dxa"/>
            <w:gridSpan w:val="3"/>
            <w:hideMark/>
          </w:tcPr>
          <w:p w14:paraId="58BB7AB5" w14:textId="77777777" w:rsidR="005D7956" w:rsidRPr="00151084" w:rsidRDefault="005D7956" w:rsidP="005D7956">
            <w:pPr>
              <w:spacing w:after="0"/>
            </w:pPr>
            <w:r>
              <w:t>General Session 3</w:t>
            </w:r>
          </w:p>
        </w:tc>
      </w:tr>
      <w:tr w:rsidR="005D7956" w14:paraId="3A001864" w14:textId="77777777" w:rsidTr="00955C0C">
        <w:tc>
          <w:tcPr>
            <w:tcW w:w="1980" w:type="dxa"/>
          </w:tcPr>
          <w:p w14:paraId="0129004D" w14:textId="77777777" w:rsidR="005D7956" w:rsidRDefault="005D7956" w:rsidP="005D7956">
            <w:pPr>
              <w:pStyle w:val="Compact"/>
              <w:spacing w:after="0"/>
              <w:rPr>
                <w:rFonts w:ascii="Cambria" w:eastAsia="Cambria" w:hAnsi="Cambria"/>
              </w:rPr>
            </w:pPr>
          </w:p>
        </w:tc>
        <w:tc>
          <w:tcPr>
            <w:tcW w:w="7722" w:type="dxa"/>
            <w:gridSpan w:val="3"/>
          </w:tcPr>
          <w:p w14:paraId="1CFD3C54" w14:textId="77777777" w:rsidR="005D7956" w:rsidRPr="00151084" w:rsidRDefault="005D7956" w:rsidP="005D7956">
            <w:pPr>
              <w:spacing w:after="0"/>
            </w:pPr>
            <w:r>
              <w:t>GS 3</w:t>
            </w:r>
            <w:r w:rsidRPr="00151084">
              <w:t>a: 6 x 15 min presentations</w:t>
            </w:r>
          </w:p>
        </w:tc>
      </w:tr>
      <w:tr w:rsidR="005D7956" w14:paraId="1A772E55" w14:textId="77777777" w:rsidTr="00955C0C">
        <w:tc>
          <w:tcPr>
            <w:tcW w:w="1980" w:type="dxa"/>
          </w:tcPr>
          <w:p w14:paraId="30B48A4F" w14:textId="77777777" w:rsidR="005D7956" w:rsidRDefault="005D7956" w:rsidP="005D7956">
            <w:pPr>
              <w:pStyle w:val="Compact"/>
              <w:spacing w:after="0"/>
              <w:rPr>
                <w:rFonts w:ascii="Cambria" w:eastAsia="Cambria" w:hAnsi="Cambria"/>
              </w:rPr>
            </w:pPr>
          </w:p>
        </w:tc>
        <w:tc>
          <w:tcPr>
            <w:tcW w:w="7722" w:type="dxa"/>
            <w:gridSpan w:val="3"/>
          </w:tcPr>
          <w:p w14:paraId="192ACFEB" w14:textId="77777777" w:rsidR="005D7956" w:rsidRPr="00151084" w:rsidRDefault="005D7956" w:rsidP="005D7956">
            <w:pPr>
              <w:spacing w:after="0"/>
            </w:pPr>
            <w:r>
              <w:t>GS 3</w:t>
            </w:r>
            <w:r w:rsidRPr="00151084">
              <w:t>b: 6 x 15 min presentations</w:t>
            </w:r>
          </w:p>
        </w:tc>
      </w:tr>
      <w:tr w:rsidR="005D7956" w14:paraId="05424573" w14:textId="77777777" w:rsidTr="00955C0C">
        <w:tc>
          <w:tcPr>
            <w:tcW w:w="1980" w:type="dxa"/>
          </w:tcPr>
          <w:p w14:paraId="6939430D" w14:textId="77777777" w:rsidR="005D7956" w:rsidRDefault="005D7956" w:rsidP="005D7956">
            <w:pPr>
              <w:pStyle w:val="Compact"/>
              <w:spacing w:after="0"/>
              <w:rPr>
                <w:rFonts w:ascii="Cambria" w:eastAsia="Cambria" w:hAnsi="Cambria"/>
              </w:rPr>
            </w:pPr>
          </w:p>
        </w:tc>
        <w:tc>
          <w:tcPr>
            <w:tcW w:w="7722" w:type="dxa"/>
            <w:gridSpan w:val="3"/>
          </w:tcPr>
          <w:p w14:paraId="54CE3133" w14:textId="77777777" w:rsidR="005D7956" w:rsidRDefault="005D7956" w:rsidP="005D7956">
            <w:pPr>
              <w:spacing w:after="0"/>
            </w:pPr>
            <w:r>
              <w:t>GS 3</w:t>
            </w:r>
            <w:r w:rsidRPr="00151084">
              <w:t>c: 6 x 15 min presentations</w:t>
            </w:r>
          </w:p>
        </w:tc>
      </w:tr>
      <w:tr w:rsidR="00B61B7D" w14:paraId="2B6CFD4B" w14:textId="77777777" w:rsidTr="00955C0C">
        <w:tc>
          <w:tcPr>
            <w:tcW w:w="1980" w:type="dxa"/>
            <w:hideMark/>
          </w:tcPr>
          <w:p w14:paraId="5A6F1109" w14:textId="77777777" w:rsidR="00B61B7D" w:rsidRDefault="00B61B7D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12:00</w:t>
            </w:r>
          </w:p>
        </w:tc>
        <w:tc>
          <w:tcPr>
            <w:tcW w:w="2265" w:type="dxa"/>
            <w:hideMark/>
          </w:tcPr>
          <w:p w14:paraId="71ED7250" w14:textId="77777777" w:rsidR="00B61B7D" w:rsidRDefault="00B61B7D" w:rsidP="005D795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lunchbreak </w:t>
            </w:r>
          </w:p>
        </w:tc>
        <w:tc>
          <w:tcPr>
            <w:tcW w:w="1695" w:type="dxa"/>
          </w:tcPr>
          <w:p w14:paraId="3D47646B" w14:textId="77777777" w:rsidR="00B61B7D" w:rsidRDefault="00B61B7D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3762" w:type="dxa"/>
          </w:tcPr>
          <w:p w14:paraId="76E4325C" w14:textId="77777777" w:rsidR="00B61B7D" w:rsidRDefault="00B61B7D">
            <w:pPr>
              <w:pStyle w:val="Compact"/>
              <w:rPr>
                <w:rFonts w:ascii="Cambria" w:eastAsia="Cambria" w:hAnsi="Cambria"/>
              </w:rPr>
            </w:pPr>
          </w:p>
        </w:tc>
      </w:tr>
      <w:tr w:rsidR="005D7956" w14:paraId="43F767E2" w14:textId="77777777" w:rsidTr="00955C0C">
        <w:tc>
          <w:tcPr>
            <w:tcW w:w="1980" w:type="dxa"/>
            <w:hideMark/>
          </w:tcPr>
          <w:p w14:paraId="0F3DE21E" w14:textId="77777777" w:rsidR="005D7956" w:rsidRDefault="005D795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13:00</w:t>
            </w:r>
          </w:p>
        </w:tc>
        <w:tc>
          <w:tcPr>
            <w:tcW w:w="7722" w:type="dxa"/>
            <w:gridSpan w:val="3"/>
            <w:hideMark/>
          </w:tcPr>
          <w:p w14:paraId="54185165" w14:textId="77777777" w:rsidR="005D7956" w:rsidRDefault="005D795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General Session 4</w:t>
            </w:r>
          </w:p>
        </w:tc>
      </w:tr>
      <w:tr w:rsidR="005D7956" w14:paraId="06FDA6CD" w14:textId="77777777" w:rsidTr="00955C0C">
        <w:tc>
          <w:tcPr>
            <w:tcW w:w="1980" w:type="dxa"/>
          </w:tcPr>
          <w:p w14:paraId="05591AED" w14:textId="77777777" w:rsidR="005D7956" w:rsidRDefault="005D7956" w:rsidP="005D7956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7722" w:type="dxa"/>
            <w:gridSpan w:val="3"/>
          </w:tcPr>
          <w:p w14:paraId="466AB70F" w14:textId="77777777" w:rsidR="005D7956" w:rsidRPr="00151084" w:rsidRDefault="005D7956" w:rsidP="00955C0C">
            <w:pPr>
              <w:spacing w:after="0"/>
            </w:pPr>
            <w:r>
              <w:t xml:space="preserve">GS </w:t>
            </w:r>
            <w:r w:rsidR="00955C0C">
              <w:t>4</w:t>
            </w:r>
            <w:r w:rsidRPr="00151084">
              <w:t>a: 6 x 15 min presentations</w:t>
            </w:r>
          </w:p>
        </w:tc>
      </w:tr>
      <w:tr w:rsidR="005D7956" w14:paraId="749A5320" w14:textId="77777777" w:rsidTr="00955C0C">
        <w:tc>
          <w:tcPr>
            <w:tcW w:w="1980" w:type="dxa"/>
          </w:tcPr>
          <w:p w14:paraId="4BF4AC9C" w14:textId="77777777" w:rsidR="005D7956" w:rsidRDefault="005D7956" w:rsidP="005D7956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7722" w:type="dxa"/>
            <w:gridSpan w:val="3"/>
          </w:tcPr>
          <w:p w14:paraId="048EC7F9" w14:textId="77777777" w:rsidR="005D7956" w:rsidRPr="00151084" w:rsidRDefault="005D7956" w:rsidP="00955C0C">
            <w:pPr>
              <w:spacing w:after="0"/>
            </w:pPr>
            <w:r>
              <w:t xml:space="preserve">GS </w:t>
            </w:r>
            <w:r w:rsidR="00955C0C">
              <w:t>4</w:t>
            </w:r>
            <w:r w:rsidRPr="00151084">
              <w:t>b: 6 x 15 min presentations</w:t>
            </w:r>
          </w:p>
        </w:tc>
      </w:tr>
      <w:tr w:rsidR="005D7956" w14:paraId="268FC95E" w14:textId="77777777" w:rsidTr="00955C0C">
        <w:tc>
          <w:tcPr>
            <w:tcW w:w="1980" w:type="dxa"/>
          </w:tcPr>
          <w:p w14:paraId="5F73F141" w14:textId="77777777" w:rsidR="005D7956" w:rsidRDefault="005D7956" w:rsidP="005D7956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7722" w:type="dxa"/>
            <w:gridSpan w:val="3"/>
          </w:tcPr>
          <w:p w14:paraId="7DFB238D" w14:textId="77777777" w:rsidR="005D7956" w:rsidRDefault="005D7956" w:rsidP="00955C0C">
            <w:pPr>
              <w:spacing w:after="0"/>
            </w:pPr>
            <w:r>
              <w:t xml:space="preserve">GS </w:t>
            </w:r>
            <w:r w:rsidR="00955C0C">
              <w:t>4</w:t>
            </w:r>
            <w:r w:rsidRPr="00151084">
              <w:t>c: 6 x 15 min presentations</w:t>
            </w:r>
          </w:p>
        </w:tc>
      </w:tr>
      <w:tr w:rsidR="00B61B7D" w14:paraId="0C11583E" w14:textId="77777777" w:rsidTr="00955C0C">
        <w:tc>
          <w:tcPr>
            <w:tcW w:w="1980" w:type="dxa"/>
            <w:hideMark/>
          </w:tcPr>
          <w:p w14:paraId="752CD969" w14:textId="77777777" w:rsidR="00B61B7D" w:rsidRDefault="00B61B7D" w:rsidP="005D795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1</w:t>
            </w:r>
            <w:r w:rsidR="005D7956">
              <w:rPr>
                <w:rFonts w:eastAsia="Cambria"/>
              </w:rPr>
              <w:t>4:3</w:t>
            </w:r>
            <w:r>
              <w:rPr>
                <w:rFonts w:eastAsia="Cambria"/>
              </w:rPr>
              <w:t>0</w:t>
            </w:r>
          </w:p>
        </w:tc>
        <w:tc>
          <w:tcPr>
            <w:tcW w:w="2265" w:type="dxa"/>
            <w:hideMark/>
          </w:tcPr>
          <w:p w14:paraId="549D8F2C" w14:textId="77777777" w:rsidR="00B61B7D" w:rsidRDefault="00B61B7D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coffee break</w:t>
            </w:r>
          </w:p>
        </w:tc>
        <w:tc>
          <w:tcPr>
            <w:tcW w:w="1695" w:type="dxa"/>
          </w:tcPr>
          <w:p w14:paraId="3B8A78E8" w14:textId="77777777" w:rsidR="00B61B7D" w:rsidRDefault="00B61B7D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3762" w:type="dxa"/>
          </w:tcPr>
          <w:p w14:paraId="4A4D21AA" w14:textId="77777777" w:rsidR="00B61B7D" w:rsidRDefault="00B61B7D">
            <w:pPr>
              <w:pStyle w:val="Compact"/>
              <w:rPr>
                <w:rFonts w:ascii="Cambria" w:eastAsia="Cambria" w:hAnsi="Cambria"/>
              </w:rPr>
            </w:pPr>
          </w:p>
        </w:tc>
      </w:tr>
      <w:tr w:rsidR="00955C0C" w14:paraId="03FE4B46" w14:textId="77777777" w:rsidTr="00955C0C">
        <w:tc>
          <w:tcPr>
            <w:tcW w:w="1980" w:type="dxa"/>
            <w:hideMark/>
          </w:tcPr>
          <w:p w14:paraId="10730211" w14:textId="77777777" w:rsidR="00955C0C" w:rsidRDefault="00955C0C" w:rsidP="005D7956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15:00</w:t>
            </w:r>
          </w:p>
        </w:tc>
        <w:tc>
          <w:tcPr>
            <w:tcW w:w="7722" w:type="dxa"/>
            <w:gridSpan w:val="3"/>
            <w:hideMark/>
          </w:tcPr>
          <w:p w14:paraId="2722FADA" w14:textId="77777777" w:rsidR="00955C0C" w:rsidRDefault="00955C0C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General Session 5</w:t>
            </w:r>
          </w:p>
        </w:tc>
      </w:tr>
      <w:tr w:rsidR="00955C0C" w14:paraId="40C1C6F1" w14:textId="77777777" w:rsidTr="00955C0C">
        <w:tc>
          <w:tcPr>
            <w:tcW w:w="1980" w:type="dxa"/>
          </w:tcPr>
          <w:p w14:paraId="4D9A7A3F" w14:textId="77777777" w:rsidR="00955C0C" w:rsidRDefault="00955C0C" w:rsidP="00955C0C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7722" w:type="dxa"/>
            <w:gridSpan w:val="3"/>
            <w:hideMark/>
          </w:tcPr>
          <w:p w14:paraId="3A50971B" w14:textId="77777777" w:rsidR="00955C0C" w:rsidRPr="00151084" w:rsidRDefault="00955C0C" w:rsidP="00955C0C">
            <w:pPr>
              <w:spacing w:after="0"/>
            </w:pPr>
            <w:r>
              <w:t>GS 5a: 4</w:t>
            </w:r>
            <w:r w:rsidRPr="00151084">
              <w:t xml:space="preserve"> x 15 min presentations</w:t>
            </w:r>
          </w:p>
        </w:tc>
      </w:tr>
      <w:tr w:rsidR="00955C0C" w14:paraId="1E53FFE1" w14:textId="77777777" w:rsidTr="00955C0C">
        <w:tc>
          <w:tcPr>
            <w:tcW w:w="1980" w:type="dxa"/>
          </w:tcPr>
          <w:p w14:paraId="64F9E71C" w14:textId="77777777" w:rsidR="00955C0C" w:rsidRDefault="00955C0C" w:rsidP="00955C0C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7722" w:type="dxa"/>
            <w:gridSpan w:val="3"/>
          </w:tcPr>
          <w:p w14:paraId="62241C06" w14:textId="77777777" w:rsidR="00955C0C" w:rsidRPr="00151084" w:rsidRDefault="00955C0C" w:rsidP="00955C0C">
            <w:pPr>
              <w:spacing w:after="0"/>
            </w:pPr>
            <w:r>
              <w:t>GS 5</w:t>
            </w:r>
            <w:r w:rsidRPr="00151084">
              <w:t xml:space="preserve">b: </w:t>
            </w:r>
            <w:r>
              <w:t>4</w:t>
            </w:r>
            <w:r w:rsidRPr="00151084">
              <w:t xml:space="preserve"> x 15 min presentations</w:t>
            </w:r>
          </w:p>
        </w:tc>
      </w:tr>
      <w:tr w:rsidR="00955C0C" w14:paraId="2C52C56F" w14:textId="77777777" w:rsidTr="00955C0C">
        <w:tc>
          <w:tcPr>
            <w:tcW w:w="1980" w:type="dxa"/>
            <w:hideMark/>
          </w:tcPr>
          <w:p w14:paraId="178C0B38" w14:textId="77777777" w:rsidR="00955C0C" w:rsidRDefault="00955C0C" w:rsidP="00955C0C">
            <w:pPr>
              <w:pStyle w:val="Compact"/>
              <w:rPr>
                <w:rFonts w:ascii="Cambria" w:eastAsia="Cambria" w:hAnsi="Cambria"/>
              </w:rPr>
            </w:pPr>
          </w:p>
        </w:tc>
        <w:tc>
          <w:tcPr>
            <w:tcW w:w="7722" w:type="dxa"/>
            <w:gridSpan w:val="3"/>
            <w:hideMark/>
          </w:tcPr>
          <w:p w14:paraId="72972AD3" w14:textId="77777777" w:rsidR="00955C0C" w:rsidRDefault="00955C0C" w:rsidP="00955C0C">
            <w:pPr>
              <w:spacing w:after="0"/>
            </w:pPr>
            <w:r>
              <w:t>GS 5</w:t>
            </w:r>
            <w:r w:rsidRPr="00151084">
              <w:t xml:space="preserve">c: </w:t>
            </w:r>
            <w:r>
              <w:t>4</w:t>
            </w:r>
            <w:r w:rsidRPr="00151084">
              <w:t xml:space="preserve"> x 15 min presentations</w:t>
            </w:r>
          </w:p>
        </w:tc>
      </w:tr>
      <w:tr w:rsidR="00DB1E8B" w14:paraId="2A94474D" w14:textId="77777777" w:rsidTr="00955C0C">
        <w:tc>
          <w:tcPr>
            <w:tcW w:w="1980" w:type="dxa"/>
          </w:tcPr>
          <w:p w14:paraId="287FAEF3" w14:textId="5CF1462A" w:rsidR="00DB1E8B" w:rsidRDefault="00DB1E8B" w:rsidP="005D7956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6:30</w:t>
            </w:r>
          </w:p>
        </w:tc>
        <w:tc>
          <w:tcPr>
            <w:tcW w:w="7722" w:type="dxa"/>
            <w:gridSpan w:val="3"/>
          </w:tcPr>
          <w:p w14:paraId="456764D6" w14:textId="3E210759" w:rsidR="00DB1E8B" w:rsidRDefault="00DB1E8B" w:rsidP="00955C0C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ascii="Cambria" w:eastAsia="Cambria" w:hAnsi="Cambria"/>
              </w:rPr>
              <w:t>End of sessions</w:t>
            </w:r>
          </w:p>
        </w:tc>
      </w:tr>
      <w:tr w:rsidR="00955C0C" w14:paraId="4323778E" w14:textId="77777777" w:rsidTr="00955C0C">
        <w:tc>
          <w:tcPr>
            <w:tcW w:w="1980" w:type="dxa"/>
          </w:tcPr>
          <w:p w14:paraId="7E6CF2A3" w14:textId="15A89739" w:rsidR="00955C0C" w:rsidRDefault="00955C0C" w:rsidP="005D7956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6:</w:t>
            </w:r>
            <w:r w:rsidR="00DB1E8B">
              <w:rPr>
                <w:rFonts w:eastAsia="Cambria"/>
              </w:rPr>
              <w:t>45</w:t>
            </w:r>
          </w:p>
        </w:tc>
        <w:tc>
          <w:tcPr>
            <w:tcW w:w="7722" w:type="dxa"/>
            <w:gridSpan w:val="3"/>
          </w:tcPr>
          <w:p w14:paraId="34A543B6" w14:textId="77777777" w:rsidR="00955C0C" w:rsidRDefault="00955C0C" w:rsidP="00955C0C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ascii="Cambria" w:eastAsia="Cambria" w:hAnsi="Cambria"/>
              </w:rPr>
              <w:t xml:space="preserve">Plenary Session 4: Panel discussion: Future directions for </w:t>
            </w:r>
            <w:proofErr w:type="spellStart"/>
            <w:r>
              <w:rPr>
                <w:rFonts w:ascii="Cambria" w:eastAsia="Cambria" w:hAnsi="Cambria"/>
              </w:rPr>
              <w:t>biogeotechnics</w:t>
            </w:r>
            <w:proofErr w:type="spellEnd"/>
          </w:p>
        </w:tc>
      </w:tr>
      <w:tr w:rsidR="00955C0C" w14:paraId="7D1F7801" w14:textId="77777777" w:rsidTr="002B0EB6">
        <w:tc>
          <w:tcPr>
            <w:tcW w:w="1980" w:type="dxa"/>
          </w:tcPr>
          <w:p w14:paraId="42AE65A4" w14:textId="7FBE17D5" w:rsidR="00955C0C" w:rsidRDefault="00955C0C" w:rsidP="00955C0C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7:</w:t>
            </w:r>
            <w:r w:rsidR="00DB1E8B">
              <w:rPr>
                <w:rFonts w:eastAsia="Cambria"/>
              </w:rPr>
              <w:t>30</w:t>
            </w:r>
          </w:p>
        </w:tc>
        <w:tc>
          <w:tcPr>
            <w:tcW w:w="7722" w:type="dxa"/>
            <w:gridSpan w:val="3"/>
          </w:tcPr>
          <w:p w14:paraId="377E235D" w14:textId="77777777" w:rsidR="00955C0C" w:rsidRDefault="00955C0C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ascii="Cambria" w:eastAsia="Cambria" w:hAnsi="Cambria"/>
              </w:rPr>
              <w:t>Closing Remarks: Conference Chairs</w:t>
            </w:r>
          </w:p>
        </w:tc>
      </w:tr>
      <w:tr w:rsidR="00B736BC" w14:paraId="6017CB2A" w14:textId="77777777" w:rsidTr="009B583F">
        <w:tc>
          <w:tcPr>
            <w:tcW w:w="1980" w:type="dxa"/>
          </w:tcPr>
          <w:p w14:paraId="3B4BBAAC" w14:textId="3AA53413" w:rsidR="00B736BC" w:rsidRDefault="00B736BC" w:rsidP="00B736BC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7:</w:t>
            </w:r>
            <w:r w:rsidR="00DB1E8B">
              <w:rPr>
                <w:rFonts w:eastAsia="Cambria"/>
              </w:rPr>
              <w:t>45</w:t>
            </w:r>
          </w:p>
        </w:tc>
        <w:tc>
          <w:tcPr>
            <w:tcW w:w="3960" w:type="dxa"/>
            <w:gridSpan w:val="2"/>
          </w:tcPr>
          <w:p w14:paraId="6CE29746" w14:textId="0FB2E4E7" w:rsidR="00B736BC" w:rsidRDefault="00B736BC" w:rsidP="00B736BC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>Banquet and award ceremony</w:t>
            </w:r>
          </w:p>
        </w:tc>
        <w:tc>
          <w:tcPr>
            <w:tcW w:w="3762" w:type="dxa"/>
          </w:tcPr>
          <w:p w14:paraId="4BD25BC7" w14:textId="77777777" w:rsidR="00B736BC" w:rsidRDefault="00B736BC" w:rsidP="00B736BC">
            <w:pPr>
              <w:pStyle w:val="Compact"/>
              <w:rPr>
                <w:rFonts w:ascii="Cambria" w:eastAsia="Cambria" w:hAnsi="Cambria"/>
              </w:rPr>
            </w:pPr>
          </w:p>
        </w:tc>
      </w:tr>
    </w:tbl>
    <w:p w14:paraId="0BD9FD5A" w14:textId="77777777" w:rsidR="00A47A4A" w:rsidRDefault="00A47A4A"/>
    <w:sectPr w:rsidR="00A47A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47A4A"/>
    <w:rsid w:val="00145047"/>
    <w:rsid w:val="00253E95"/>
    <w:rsid w:val="004C3C4C"/>
    <w:rsid w:val="005955D7"/>
    <w:rsid w:val="005D7956"/>
    <w:rsid w:val="009214B1"/>
    <w:rsid w:val="00955C0C"/>
    <w:rsid w:val="00A47A4A"/>
    <w:rsid w:val="00B61B7D"/>
    <w:rsid w:val="00B736BC"/>
    <w:rsid w:val="00DB1E8B"/>
    <w:rsid w:val="00DD0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77EA8"/>
  <w15:chartTrackingRefBased/>
  <w15:docId w15:val="{666E4D54-1BD2-4A85-A27A-1194EE18B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7A4A"/>
    <w:pPr>
      <w:suppressAutoHyphens/>
      <w:spacing w:after="20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A47A4A"/>
    <w:pPr>
      <w:spacing w:before="36" w:after="36"/>
    </w:pPr>
  </w:style>
  <w:style w:type="table" w:customStyle="1" w:styleId="Table">
    <w:name w:val="Table"/>
    <w:semiHidden/>
    <w:qFormat/>
    <w:rsid w:val="00A47A4A"/>
    <w:pPr>
      <w:suppressAutoHyphens/>
      <w:spacing w:after="0" w:line="240" w:lineRule="auto"/>
    </w:pPr>
    <w:rPr>
      <w:sz w:val="24"/>
      <w:szCs w:val="24"/>
      <w:lang w:eastAsia="zh-CN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A47A4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47A4A"/>
    <w:rPr>
      <w:sz w:val="24"/>
      <w:szCs w:val="24"/>
    </w:rPr>
  </w:style>
  <w:style w:type="paragraph" w:styleId="Revision">
    <w:name w:val="Revision"/>
    <w:hidden/>
    <w:uiPriority w:val="99"/>
    <w:semiHidden/>
    <w:rsid w:val="00B736BC"/>
    <w:pPr>
      <w:spacing w:after="0" w:line="240" w:lineRule="auto"/>
    </w:pPr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736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36B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36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36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36B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izona State University</Company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 Kavazanjian</dc:creator>
  <cp:keywords/>
  <dc:description/>
  <cp:lastModifiedBy>Junliang Tao</cp:lastModifiedBy>
  <cp:revision>3</cp:revision>
  <dcterms:created xsi:type="dcterms:W3CDTF">2023-02-15T18:04:00Z</dcterms:created>
  <dcterms:modified xsi:type="dcterms:W3CDTF">2023-02-28T18:55:00Z</dcterms:modified>
</cp:coreProperties>
</file>